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431040" w:rsidR="00431040" w:rsidP="00431040" w:rsidRDefault="00431040" w14:paraId="53843D90" w14:textId="426D9B40">
      <w:pPr>
        <w:rPr>
          <w:rtl/>
        </w:rPr>
      </w:pPr>
      <w:r w:rsidRPr="00431040">
        <w:rPr>
          <w:b/>
          <w:bCs/>
        </w:rPr>
        <w:t xml:space="preserve">Task: Advanced Medical Appointment Scheduler </w:t>
      </w:r>
    </w:p>
    <w:p w:rsidRPr="00431040" w:rsidR="00431040" w:rsidP="00431040" w:rsidRDefault="00431040" w14:paraId="133A8EEA" w14:textId="77777777">
      <w:r w:rsidRPr="00431040">
        <w:rPr>
          <w:b/>
          <w:bCs/>
        </w:rPr>
        <w:t>Objective:</w:t>
      </w:r>
      <w:r w:rsidRPr="00431040">
        <w:br/>
      </w:r>
      <w:r w:rsidRPr="00431040">
        <w:t>Develop a RESTful API service using .NET 8 that manages medical appointments with an advanced feature to detect and resolve scheduling conflicts automatically.</w:t>
      </w:r>
    </w:p>
    <w:p w:rsidRPr="00431040" w:rsidR="00431040" w:rsidP="00431040" w:rsidRDefault="00431040" w14:paraId="48895311" w14:textId="77777777">
      <w:r w:rsidRPr="00431040">
        <w:rPr>
          <w:b/>
          <w:bCs/>
        </w:rPr>
        <w:t>Requirements:</w:t>
      </w:r>
    </w:p>
    <w:p w:rsidRPr="00431040" w:rsidR="00431040" w:rsidP="00431040" w:rsidRDefault="00431040" w14:paraId="57448585" w14:textId="77777777">
      <w:pPr>
        <w:numPr>
          <w:ilvl w:val="0"/>
          <w:numId w:val="1"/>
        </w:numPr>
      </w:pPr>
      <w:r w:rsidRPr="00431040">
        <w:rPr>
          <w:b/>
          <w:bCs/>
        </w:rPr>
        <w:t>Environment:</w:t>
      </w:r>
    </w:p>
    <w:p w:rsidRPr="00431040" w:rsidR="00431040" w:rsidP="00431040" w:rsidRDefault="00431040" w14:paraId="7AC3310E" w14:textId="77777777">
      <w:pPr>
        <w:numPr>
          <w:ilvl w:val="1"/>
          <w:numId w:val="1"/>
        </w:numPr>
      </w:pPr>
      <w:r w:rsidRPr="57A91C2C">
        <w:rPr>
          <w:lang w:val="en-US"/>
        </w:rPr>
        <w:t>Use .NET 8 for building the API.</w:t>
      </w:r>
    </w:p>
    <w:p w:rsidRPr="00431040" w:rsidR="00431040" w:rsidP="00431040" w:rsidRDefault="00431040" w14:paraId="392BC87A" w14:textId="77777777">
      <w:pPr>
        <w:numPr>
          <w:ilvl w:val="0"/>
          <w:numId w:val="1"/>
        </w:numPr>
      </w:pPr>
      <w:r w:rsidRPr="00431040">
        <w:rPr>
          <w:b/>
          <w:bCs/>
        </w:rPr>
        <w:t>API Endpoints:</w:t>
      </w:r>
    </w:p>
    <w:p w:rsidRPr="00431040" w:rsidR="00431040" w:rsidP="00431040" w:rsidRDefault="00431040" w14:paraId="5FB6C9EF" w14:textId="77777777">
      <w:pPr>
        <w:numPr>
          <w:ilvl w:val="1"/>
          <w:numId w:val="1"/>
        </w:numPr>
      </w:pPr>
      <w:r w:rsidRPr="00431040">
        <w:t>POST /appointments: Schedule a new appointment, automatically check for conflicts.</w:t>
      </w:r>
    </w:p>
    <w:p w:rsidRPr="00431040" w:rsidR="00431040" w:rsidP="00431040" w:rsidRDefault="00431040" w14:paraId="026DB8F5" w14:textId="77777777">
      <w:pPr>
        <w:numPr>
          <w:ilvl w:val="1"/>
          <w:numId w:val="1"/>
        </w:numPr>
      </w:pPr>
      <w:r w:rsidRPr="00431040">
        <w:t>GET /appointments: Retrieve a list of all appointments.</w:t>
      </w:r>
    </w:p>
    <w:p w:rsidRPr="00431040" w:rsidR="00431040" w:rsidP="00431040" w:rsidRDefault="00431040" w14:paraId="465D4E65" w14:textId="77777777">
      <w:pPr>
        <w:numPr>
          <w:ilvl w:val="1"/>
          <w:numId w:val="1"/>
        </w:numPr>
      </w:pPr>
      <w:r w:rsidRPr="00431040">
        <w:t>GET /appointments/{id}: Retrieve a specific appointment by ID.</w:t>
      </w:r>
    </w:p>
    <w:p w:rsidRPr="00431040" w:rsidR="00431040" w:rsidP="00431040" w:rsidRDefault="00431040" w14:paraId="049545CD" w14:textId="77777777">
      <w:pPr>
        <w:numPr>
          <w:ilvl w:val="1"/>
          <w:numId w:val="1"/>
        </w:numPr>
      </w:pPr>
      <w:r w:rsidRPr="00431040">
        <w:t>PUT /appointments/{id}: Update the details of a specific appointment.</w:t>
      </w:r>
    </w:p>
    <w:p w:rsidRPr="00431040" w:rsidR="00431040" w:rsidP="00431040" w:rsidRDefault="00431040" w14:paraId="6DA36A10" w14:textId="77777777">
      <w:pPr>
        <w:numPr>
          <w:ilvl w:val="1"/>
          <w:numId w:val="1"/>
        </w:numPr>
      </w:pPr>
      <w:r w:rsidRPr="00431040">
        <w:t>DELETE /appointments/{id}: Cancel an appointment.</w:t>
      </w:r>
    </w:p>
    <w:p w:rsidRPr="00431040" w:rsidR="00431040" w:rsidP="00431040" w:rsidRDefault="00431040" w14:paraId="3128E88A" w14:textId="77777777">
      <w:pPr>
        <w:numPr>
          <w:ilvl w:val="0"/>
          <w:numId w:val="1"/>
        </w:numPr>
      </w:pPr>
      <w:r w:rsidRPr="00431040">
        <w:rPr>
          <w:b/>
          <w:bCs/>
        </w:rPr>
        <w:t>Appointment Model:</w:t>
      </w:r>
    </w:p>
    <w:p w:rsidRPr="00431040" w:rsidR="00431040" w:rsidP="00431040" w:rsidRDefault="00431040" w14:paraId="096DD260" w14:textId="77777777">
      <w:pPr>
        <w:numPr>
          <w:ilvl w:val="1"/>
          <w:numId w:val="1"/>
        </w:numPr>
      </w:pPr>
      <w:r w:rsidRPr="00431040">
        <w:t xml:space="preserve">Each appointment should have the following properties: </w:t>
      </w:r>
    </w:p>
    <w:p w:rsidRPr="00431040" w:rsidR="00431040" w:rsidP="00431040" w:rsidRDefault="00431040" w14:paraId="552C50FD" w14:textId="77777777">
      <w:pPr>
        <w:numPr>
          <w:ilvl w:val="2"/>
          <w:numId w:val="1"/>
        </w:numPr>
      </w:pPr>
      <w:r w:rsidRPr="00431040">
        <w:t>Id (int)</w:t>
      </w:r>
    </w:p>
    <w:p w:rsidRPr="00431040" w:rsidR="00431040" w:rsidP="00431040" w:rsidRDefault="00431040" w14:paraId="202BE8E2" w14:textId="77777777">
      <w:pPr>
        <w:numPr>
          <w:ilvl w:val="2"/>
          <w:numId w:val="1"/>
        </w:numPr>
        <w:rPr/>
      </w:pPr>
      <w:r w:rsidRPr="55B9E6A9" w:rsidR="7CEEA869">
        <w:rPr>
          <w:lang w:val="en-US"/>
        </w:rPr>
        <w:t>PatientName</w:t>
      </w:r>
      <w:r w:rsidRPr="55B9E6A9" w:rsidR="7CEEA869">
        <w:rPr>
          <w:lang w:val="en-US"/>
        </w:rPr>
        <w:t xml:space="preserve"> (string)</w:t>
      </w:r>
    </w:p>
    <w:p w:rsidRPr="00431040" w:rsidR="00431040" w:rsidP="00431040" w:rsidRDefault="00431040" w14:paraId="4F91D9F4" w14:textId="77777777">
      <w:pPr>
        <w:numPr>
          <w:ilvl w:val="2"/>
          <w:numId w:val="1"/>
        </w:numPr>
        <w:rPr/>
      </w:pPr>
      <w:r w:rsidRPr="55B9E6A9" w:rsidR="7CEEA869">
        <w:rPr>
          <w:lang w:val="en-US"/>
        </w:rPr>
        <w:t>HealthcareProfessionalName</w:t>
      </w:r>
      <w:r w:rsidRPr="55B9E6A9" w:rsidR="7CEEA869">
        <w:rPr>
          <w:lang w:val="en-US"/>
        </w:rPr>
        <w:t xml:space="preserve"> (string)</w:t>
      </w:r>
    </w:p>
    <w:p w:rsidRPr="00431040" w:rsidR="00431040" w:rsidP="00431040" w:rsidRDefault="00431040" w14:paraId="296333CB" w14:textId="77777777">
      <w:pPr>
        <w:numPr>
          <w:ilvl w:val="2"/>
          <w:numId w:val="1"/>
        </w:numPr>
        <w:rPr/>
      </w:pPr>
      <w:r w:rsidRPr="55B9E6A9" w:rsidR="7CEEA869">
        <w:rPr>
          <w:lang w:val="en-US"/>
        </w:rPr>
        <w:t>AppointmentDate</w:t>
      </w:r>
      <w:r w:rsidRPr="55B9E6A9" w:rsidR="7CEEA869">
        <w:rPr>
          <w:lang w:val="en-US"/>
        </w:rPr>
        <w:t xml:space="preserve"> (</w:t>
      </w:r>
      <w:r w:rsidRPr="55B9E6A9" w:rsidR="7CEEA869">
        <w:rPr>
          <w:lang w:val="en-US"/>
        </w:rPr>
        <w:t>DateTime</w:t>
      </w:r>
      <w:r w:rsidRPr="55B9E6A9" w:rsidR="7CEEA869">
        <w:rPr>
          <w:lang w:val="en-US"/>
        </w:rPr>
        <w:t>)</w:t>
      </w:r>
    </w:p>
    <w:p w:rsidRPr="00431040" w:rsidR="00431040" w:rsidP="00431040" w:rsidRDefault="00431040" w14:paraId="5DC6B787" w14:textId="77777777">
      <w:pPr>
        <w:numPr>
          <w:ilvl w:val="2"/>
          <w:numId w:val="1"/>
        </w:numPr>
      </w:pPr>
      <w:r w:rsidRPr="00431040">
        <w:t>Duration (int, in minutes)</w:t>
      </w:r>
    </w:p>
    <w:p w:rsidRPr="00431040" w:rsidR="00431040" w:rsidP="00431040" w:rsidRDefault="00431040" w14:paraId="2B7BAC82" w14:textId="77777777">
      <w:pPr>
        <w:numPr>
          <w:ilvl w:val="2"/>
          <w:numId w:val="1"/>
        </w:numPr>
      </w:pPr>
      <w:r w:rsidRPr="00431040">
        <w:t>Description (string)</w:t>
      </w:r>
    </w:p>
    <w:p w:rsidRPr="00431040" w:rsidR="00431040" w:rsidP="00431040" w:rsidRDefault="00431040" w14:paraId="4295B15F" w14:textId="77777777">
      <w:pPr>
        <w:numPr>
          <w:ilvl w:val="0"/>
          <w:numId w:val="1"/>
        </w:numPr>
      </w:pPr>
      <w:r w:rsidRPr="00431040">
        <w:rPr>
          <w:b/>
          <w:bCs/>
        </w:rPr>
        <w:t>Conflict Detection and Resolution:</w:t>
      </w:r>
    </w:p>
    <w:p w:rsidRPr="00431040" w:rsidR="00431040" w:rsidP="00431040" w:rsidRDefault="00431040" w14:paraId="03C2618E" w14:textId="77777777">
      <w:pPr>
        <w:numPr>
          <w:ilvl w:val="1"/>
          <w:numId w:val="1"/>
        </w:numPr>
      </w:pPr>
      <w:r w:rsidRPr="00431040">
        <w:t>Implement logic to detect scheduling conflicts (e.g., overlapping appointments).</w:t>
      </w:r>
    </w:p>
    <w:p w:rsidRPr="00431040" w:rsidR="00431040" w:rsidP="00431040" w:rsidRDefault="00431040" w14:paraId="53254878" w14:textId="77777777">
      <w:pPr>
        <w:numPr>
          <w:ilvl w:val="1"/>
          <w:numId w:val="1"/>
        </w:numPr>
      </w:pPr>
      <w:r w:rsidRPr="57A91C2C">
        <w:rPr>
          <w:lang w:val="en-US"/>
        </w:rPr>
        <w:t>Automatically suggest alternative times to resolve conflicts.</w:t>
      </w:r>
    </w:p>
    <w:p w:rsidRPr="00431040" w:rsidR="00431040" w:rsidP="00431040" w:rsidRDefault="00431040" w14:paraId="4657D854" w14:textId="77777777">
      <w:pPr>
        <w:numPr>
          <w:ilvl w:val="0"/>
          <w:numId w:val="1"/>
        </w:numPr>
      </w:pPr>
      <w:r w:rsidRPr="00431040">
        <w:rPr>
          <w:b/>
          <w:bCs/>
        </w:rPr>
        <w:t>Testing:</w:t>
      </w:r>
    </w:p>
    <w:p w:rsidRPr="00431040" w:rsidR="00431040" w:rsidP="00431040" w:rsidRDefault="00431040" w14:paraId="3312E3A3" w14:textId="77777777">
      <w:pPr>
        <w:numPr>
          <w:ilvl w:val="1"/>
          <w:numId w:val="1"/>
        </w:numPr>
      </w:pPr>
      <w:r w:rsidRPr="00431040">
        <w:t>Provide unit tests for the service logic, including conflict detection and resolution.</w:t>
      </w:r>
    </w:p>
    <w:p w:rsidRPr="00431040" w:rsidR="00431040" w:rsidP="00431040" w:rsidRDefault="00431040" w14:paraId="64C91C36" w14:textId="77777777">
      <w:pPr>
        <w:numPr>
          <w:ilvl w:val="0"/>
          <w:numId w:val="1"/>
        </w:numPr>
      </w:pPr>
      <w:r w:rsidRPr="00431040">
        <w:rPr>
          <w:b/>
          <w:bCs/>
        </w:rPr>
        <w:t>Documentation:</w:t>
      </w:r>
    </w:p>
    <w:p w:rsidRPr="00431040" w:rsidR="00431040" w:rsidP="00431040" w:rsidRDefault="00431040" w14:paraId="124C20C2" w14:textId="77777777">
      <w:pPr>
        <w:numPr>
          <w:ilvl w:val="1"/>
          <w:numId w:val="1"/>
        </w:numPr>
      </w:pPr>
      <w:r w:rsidRPr="00431040">
        <w:t>Provide a README file with instructions on how to build and run the application.</w:t>
      </w:r>
    </w:p>
    <w:p w:rsidRPr="00431040" w:rsidR="00431040" w:rsidP="00431040" w:rsidRDefault="00431040" w14:paraId="0D915D7D" w14:textId="77777777">
      <w:pPr>
        <w:numPr>
          <w:ilvl w:val="1"/>
          <w:numId w:val="1"/>
        </w:numPr>
      </w:pPr>
      <w:r w:rsidRPr="57A91C2C">
        <w:rPr>
          <w:lang w:val="en-US"/>
        </w:rPr>
        <w:t>Include examples of API requests and responses.</w:t>
      </w:r>
    </w:p>
    <w:p w:rsidR="2E1DBB86" w:rsidP="57A91C2C" w:rsidRDefault="2E1DBB86" w14:paraId="5768D924" w14:textId="121054B8">
      <w:r w:rsidRPr="57A91C2C">
        <w:rPr>
          <w:rFonts w:ascii="Aptos" w:hAnsi="Aptos" w:eastAsia="Aptos" w:cs="Aptos"/>
          <w:b/>
          <w:bCs/>
          <w:lang w:val="en-US"/>
        </w:rPr>
        <w:t>UI / Interaction:</w:t>
      </w:r>
      <w:r>
        <w:br/>
      </w:r>
      <w:r w:rsidRPr="57A91C2C">
        <w:rPr>
          <w:rFonts w:ascii="Aptos" w:hAnsi="Aptos" w:eastAsia="Aptos" w:cs="Aptos"/>
          <w:lang w:val="en-US"/>
        </w:rPr>
        <w:t xml:space="preserve"> You are free to use </w:t>
      </w:r>
      <w:r w:rsidRPr="57A91C2C">
        <w:rPr>
          <w:rFonts w:ascii="Aptos" w:hAnsi="Aptos" w:eastAsia="Aptos" w:cs="Aptos"/>
          <w:b/>
          <w:bCs/>
          <w:lang w:val="en-US"/>
        </w:rPr>
        <w:t>any user interface or client</w:t>
      </w:r>
      <w:r w:rsidRPr="57A91C2C">
        <w:rPr>
          <w:rFonts w:ascii="Aptos" w:hAnsi="Aptos" w:eastAsia="Aptos" w:cs="Aptos"/>
          <w:lang w:val="en-US"/>
        </w:rPr>
        <w:t xml:space="preserve"> to demonstrate the functionality of your API. </w:t>
      </w:r>
    </w:p>
    <w:p w:rsidR="57A91C2C" w:rsidP="57A91C2C" w:rsidRDefault="57A91C2C" w14:paraId="45B5A918" w14:textId="05688D15">
      <w:pPr>
        <w:rPr>
          <w:lang w:val="en-US"/>
        </w:rPr>
      </w:pPr>
    </w:p>
    <w:p w:rsidR="6A4A68DB" w:rsidP="57A91C2C" w:rsidRDefault="6A4A68DB" w14:paraId="55DFB744" w14:textId="27703D7D">
      <w:pPr>
        <w:rPr>
          <w:rFonts w:ascii="Aptos" w:hAnsi="Aptos" w:eastAsia="Aptos" w:cs="Aptos"/>
          <w:lang w:val="en-US"/>
        </w:rPr>
      </w:pPr>
      <w:r w:rsidRPr="57A91C2C">
        <w:rPr>
          <w:rFonts w:ascii="Aptos" w:hAnsi="Aptos" w:eastAsia="Aptos" w:cs="Aptos"/>
          <w:b/>
          <w:bCs/>
          <w:lang w:val="en-US"/>
        </w:rPr>
        <w:t>Development Guidelines:</w:t>
      </w:r>
      <w:r>
        <w:br/>
      </w:r>
      <w:r w:rsidRPr="57A91C2C">
        <w:rPr>
          <w:rFonts w:ascii="Aptos" w:hAnsi="Aptos" w:eastAsia="Aptos" w:cs="Aptos"/>
          <w:lang w:val="en-US"/>
        </w:rPr>
        <w:t xml:space="preserve"> We highly encourage to apply clean code practices, SOLID principles, and relevant design patterns where appropriate. Clear separation of concerns, thoughtful architecture, and readable, maintainable code are just as important as functional correctness. Demonstrating these practices will help us better understand your approach to writing quality software.</w:t>
      </w:r>
    </w:p>
    <w:p w:rsidRPr="00431040" w:rsidR="00B22EDE" w:rsidP="00431040" w:rsidRDefault="00431040" w14:paraId="0F1A840A" w14:textId="08B5E8BD">
      <w:r w:rsidRPr="00431040">
        <w:t> </w:t>
      </w:r>
    </w:p>
    <w:sectPr w:rsidRPr="00431040" w:rsidR="00B22EDE">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C1718" w:rsidP="003C1718" w:rsidRDefault="003C1718" w14:paraId="4AA7E3D7" w14:textId="77777777">
      <w:pPr>
        <w:spacing w:after="0" w:line="240" w:lineRule="auto"/>
      </w:pPr>
      <w:r>
        <w:separator/>
      </w:r>
    </w:p>
  </w:endnote>
  <w:endnote w:type="continuationSeparator" w:id="0">
    <w:p w:rsidR="003C1718" w:rsidP="003C1718" w:rsidRDefault="003C1718" w14:paraId="5A68515F" w14:textId="77777777">
      <w:pPr>
        <w:spacing w:after="0" w:line="240" w:lineRule="auto"/>
      </w:pPr>
      <w:r>
        <w:continuationSeparator/>
      </w:r>
    </w:p>
  </w:endnote>
  <w:endnote w:type="continuationNotice" w:id="1">
    <w:p w:rsidR="005B214A" w:rsidRDefault="005B214A" w14:paraId="01ABA1E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DengXian Light">
    <w:altName w:val="等线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C1718" w:rsidP="003C1718" w:rsidRDefault="003C1718" w14:paraId="5F16B5DB" w14:textId="77777777">
      <w:pPr>
        <w:spacing w:after="0" w:line="240" w:lineRule="auto"/>
      </w:pPr>
      <w:r>
        <w:separator/>
      </w:r>
    </w:p>
  </w:footnote>
  <w:footnote w:type="continuationSeparator" w:id="0">
    <w:p w:rsidR="003C1718" w:rsidP="003C1718" w:rsidRDefault="003C1718" w14:paraId="3201D42D" w14:textId="77777777">
      <w:pPr>
        <w:spacing w:after="0" w:line="240" w:lineRule="auto"/>
      </w:pPr>
      <w:r>
        <w:continuationSeparator/>
      </w:r>
    </w:p>
  </w:footnote>
  <w:footnote w:type="continuationNotice" w:id="1">
    <w:p w:rsidR="005B214A" w:rsidRDefault="005B214A" w14:paraId="6BC6B8E0"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BA24DC"/>
    <w:multiLevelType w:val="multilevel"/>
    <w:tmpl w:val="7DF0F8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4D6C71"/>
    <w:multiLevelType w:val="multilevel"/>
    <w:tmpl w:val="E56E58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30275598">
    <w:abstractNumId w:val="1"/>
  </w:num>
  <w:num w:numId="2" w16cid:durableId="12439064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310"/>
  <w:hideSpellingErrors/>
  <w:hideGrammaticalErrors/>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3tLC0ADIMTIxNDJV0lIJTi4sz8/NACgxrAauSfB0sAAAA"/>
  </w:docVars>
  <w:rsids>
    <w:rsidRoot w:val="00431040"/>
    <w:rsid w:val="00050F6D"/>
    <w:rsid w:val="003C1718"/>
    <w:rsid w:val="00431040"/>
    <w:rsid w:val="004855B9"/>
    <w:rsid w:val="005B214A"/>
    <w:rsid w:val="00644BDC"/>
    <w:rsid w:val="00931F85"/>
    <w:rsid w:val="00AE7369"/>
    <w:rsid w:val="00B22EDE"/>
    <w:rsid w:val="00B72EC0"/>
    <w:rsid w:val="00E76663"/>
    <w:rsid w:val="04397329"/>
    <w:rsid w:val="14FD79E2"/>
    <w:rsid w:val="2E1DBB86"/>
    <w:rsid w:val="2FAD4C50"/>
    <w:rsid w:val="32BFA69D"/>
    <w:rsid w:val="3D2B432C"/>
    <w:rsid w:val="4D6E472A"/>
    <w:rsid w:val="55B9E6A9"/>
    <w:rsid w:val="57A91C2C"/>
    <w:rsid w:val="62904CBF"/>
    <w:rsid w:val="6A4A68DB"/>
    <w:rsid w:val="6C5BFD80"/>
    <w:rsid w:val="742F588D"/>
    <w:rsid w:val="7468E3D8"/>
    <w:rsid w:val="776D33DB"/>
    <w:rsid w:val="7CEEA869"/>
  </w:rsids>
  <m:mathPr>
    <m:mathFont m:val="Cambria Math"/>
    <m:brkBin m:val="before"/>
    <m:brkBinSub m:val="--"/>
    <m:smallFrac m:val="0"/>
    <m:dispDef/>
    <m:lMargin m:val="0"/>
    <m:rMargin m:val="0"/>
    <m:defJc m:val="centerGroup"/>
    <m:wrapIndent m:val="1440"/>
    <m:intLim m:val="subSup"/>
    <m:naryLim m:val="undOvr"/>
  </m:mathPr>
  <w:themeFontLan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DBBC9"/>
  <w15:chartTrackingRefBased/>
  <w15:docId w15:val="{69FAD091-F7E7-441B-B785-6FBA7850A3E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kern w:val="2"/>
        <w:sz w:val="24"/>
        <w:szCs w:val="24"/>
        <w:lang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431040"/>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31040"/>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3104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104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104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10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10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10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1040"/>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31040"/>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431040"/>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431040"/>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431040"/>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431040"/>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431040"/>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431040"/>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431040"/>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431040"/>
    <w:rPr>
      <w:rFonts w:eastAsiaTheme="majorEastAsia" w:cstheme="majorBidi"/>
      <w:color w:val="272727" w:themeColor="text1" w:themeTint="D8"/>
    </w:rPr>
  </w:style>
  <w:style w:type="paragraph" w:styleId="Title">
    <w:name w:val="Title"/>
    <w:basedOn w:val="Normal"/>
    <w:next w:val="Normal"/>
    <w:link w:val="TitleChar"/>
    <w:uiPriority w:val="10"/>
    <w:qFormat/>
    <w:rsid w:val="00431040"/>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31040"/>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431040"/>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4310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1040"/>
    <w:pPr>
      <w:spacing w:before="160"/>
      <w:jc w:val="center"/>
    </w:pPr>
    <w:rPr>
      <w:i/>
      <w:iCs/>
      <w:color w:val="404040" w:themeColor="text1" w:themeTint="BF"/>
    </w:rPr>
  </w:style>
  <w:style w:type="character" w:styleId="QuoteChar" w:customStyle="1">
    <w:name w:val="Quote Char"/>
    <w:basedOn w:val="DefaultParagraphFont"/>
    <w:link w:val="Quote"/>
    <w:uiPriority w:val="29"/>
    <w:rsid w:val="00431040"/>
    <w:rPr>
      <w:i/>
      <w:iCs/>
      <w:color w:val="404040" w:themeColor="text1" w:themeTint="BF"/>
    </w:rPr>
  </w:style>
  <w:style w:type="paragraph" w:styleId="ListParagraph">
    <w:name w:val="List Paragraph"/>
    <w:basedOn w:val="Normal"/>
    <w:uiPriority w:val="34"/>
    <w:qFormat/>
    <w:rsid w:val="00431040"/>
    <w:pPr>
      <w:ind w:left="720"/>
      <w:contextualSpacing/>
    </w:pPr>
  </w:style>
  <w:style w:type="character" w:styleId="IntenseEmphasis">
    <w:name w:val="Intense Emphasis"/>
    <w:basedOn w:val="DefaultParagraphFont"/>
    <w:uiPriority w:val="21"/>
    <w:qFormat/>
    <w:rsid w:val="00431040"/>
    <w:rPr>
      <w:i/>
      <w:iCs/>
      <w:color w:val="0F4761" w:themeColor="accent1" w:themeShade="BF"/>
    </w:rPr>
  </w:style>
  <w:style w:type="paragraph" w:styleId="IntenseQuote">
    <w:name w:val="Intense Quote"/>
    <w:basedOn w:val="Normal"/>
    <w:next w:val="Normal"/>
    <w:link w:val="IntenseQuoteChar"/>
    <w:uiPriority w:val="30"/>
    <w:qFormat/>
    <w:rsid w:val="00431040"/>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431040"/>
    <w:rPr>
      <w:i/>
      <w:iCs/>
      <w:color w:val="0F4761" w:themeColor="accent1" w:themeShade="BF"/>
    </w:rPr>
  </w:style>
  <w:style w:type="character" w:styleId="IntenseReference">
    <w:name w:val="Intense Reference"/>
    <w:basedOn w:val="DefaultParagraphFont"/>
    <w:uiPriority w:val="32"/>
    <w:qFormat/>
    <w:rsid w:val="00431040"/>
    <w:rPr>
      <w:b/>
      <w:bCs/>
      <w:smallCaps/>
      <w:color w:val="0F4761" w:themeColor="accent1" w:themeShade="BF"/>
      <w:spacing w:val="5"/>
    </w:rPr>
  </w:style>
  <w:style w:type="paragraph" w:styleId="Header">
    <w:name w:val="header"/>
    <w:basedOn w:val="Normal"/>
    <w:link w:val="HeaderChar"/>
    <w:uiPriority w:val="99"/>
    <w:unhideWhenUsed/>
    <w:rsid w:val="003C1718"/>
    <w:pPr>
      <w:tabs>
        <w:tab w:val="center" w:pos="4153"/>
        <w:tab w:val="right" w:pos="8306"/>
      </w:tabs>
      <w:spacing w:after="0" w:line="240" w:lineRule="auto"/>
    </w:pPr>
  </w:style>
  <w:style w:type="character" w:styleId="HeaderChar" w:customStyle="1">
    <w:name w:val="Header Char"/>
    <w:basedOn w:val="DefaultParagraphFont"/>
    <w:link w:val="Header"/>
    <w:uiPriority w:val="99"/>
    <w:rsid w:val="003C1718"/>
  </w:style>
  <w:style w:type="paragraph" w:styleId="Footer">
    <w:name w:val="footer"/>
    <w:basedOn w:val="Normal"/>
    <w:link w:val="FooterChar"/>
    <w:uiPriority w:val="99"/>
    <w:unhideWhenUsed/>
    <w:rsid w:val="003C1718"/>
    <w:pPr>
      <w:tabs>
        <w:tab w:val="center" w:pos="4153"/>
        <w:tab w:val="right" w:pos="8306"/>
      </w:tabs>
      <w:spacing w:after="0" w:line="240" w:lineRule="auto"/>
    </w:pPr>
  </w:style>
  <w:style w:type="character" w:styleId="FooterChar" w:customStyle="1">
    <w:name w:val="Footer Char"/>
    <w:basedOn w:val="DefaultParagraphFont"/>
    <w:link w:val="Footer"/>
    <w:uiPriority w:val="99"/>
    <w:rsid w:val="003C17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53681">
      <w:bodyDiv w:val="1"/>
      <w:marLeft w:val="0"/>
      <w:marRight w:val="0"/>
      <w:marTop w:val="0"/>
      <w:marBottom w:val="0"/>
      <w:divBdr>
        <w:top w:val="none" w:sz="0" w:space="0" w:color="auto"/>
        <w:left w:val="none" w:sz="0" w:space="0" w:color="auto"/>
        <w:bottom w:val="none" w:sz="0" w:space="0" w:color="auto"/>
        <w:right w:val="none" w:sz="0" w:space="0" w:color="auto"/>
      </w:divBdr>
    </w:div>
    <w:div w:id="2004889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Zisman, Rafi</dc:creator>
  <keywords/>
  <dc:description/>
  <lastModifiedBy>Zisman, Rafi</lastModifiedBy>
  <revision>5</revision>
  <dcterms:created xsi:type="dcterms:W3CDTF">2025-04-20T22:26:00.0000000Z</dcterms:created>
  <dcterms:modified xsi:type="dcterms:W3CDTF">2025-04-22T13:44:51.8446409Z</dcterms:modified>
</coreProperties>
</file>